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2008F4" w14:textId="7FB37019" w:rsidR="00C81B87" w:rsidRDefault="00415C2E">
      <w:r w:rsidRPr="003C3903">
        <w:rPr>
          <w:noProof/>
        </w:rPr>
        <w:drawing>
          <wp:inline distT="0" distB="0" distL="0" distR="0" wp14:anchorId="02AC8947" wp14:editId="7D046878">
            <wp:extent cx="5943600" cy="3091815"/>
            <wp:effectExtent l="0" t="0" r="0" b="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1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81B87" w:rsidRPr="00C81B87">
        <w:rPr>
          <w:noProof/>
        </w:rPr>
        <w:drawing>
          <wp:inline distT="0" distB="0" distL="0" distR="0" wp14:anchorId="545254FF" wp14:editId="046838CF">
            <wp:extent cx="5943600" cy="3411855"/>
            <wp:effectExtent l="0" t="0" r="0" b="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1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07AFA" w14:textId="3FEC5BB3" w:rsidR="00A75372" w:rsidRDefault="00A75372">
      <w:r>
        <w:t>Wrong in shape (2, 3, 3) visualization</w:t>
      </w:r>
    </w:p>
    <w:p w14:paraId="78213901" w14:textId="11070101" w:rsidR="00A75372" w:rsidRDefault="00EE3621">
      <w:r w:rsidRPr="00EE3621">
        <w:rPr>
          <w:noProof/>
        </w:rPr>
        <w:lastRenderedPageBreak/>
        <w:drawing>
          <wp:inline distT="0" distB="0" distL="0" distR="0" wp14:anchorId="14E8594A" wp14:editId="5185B1E8">
            <wp:extent cx="5943600" cy="2677160"/>
            <wp:effectExtent l="0" t="0" r="0" b="8890"/>
            <wp:docPr id="3" name="Picture 3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E302B" w14:textId="62AA936E" w:rsidR="00EE3621" w:rsidRDefault="007917D5">
      <w:r w:rsidRPr="007917D5">
        <w:rPr>
          <w:noProof/>
        </w:rPr>
        <w:drawing>
          <wp:inline distT="0" distB="0" distL="0" distR="0" wp14:anchorId="410B2F18" wp14:editId="297E05A0">
            <wp:extent cx="5943600" cy="3843655"/>
            <wp:effectExtent l="0" t="0" r="0" b="4445"/>
            <wp:docPr id="4" name="Picture 4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scatter 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43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6D60D" w14:textId="7EC08674" w:rsidR="007917D5" w:rsidRDefault="00CB68C8">
      <w:r w:rsidRPr="00CB68C8">
        <w:rPr>
          <w:noProof/>
        </w:rPr>
        <w:lastRenderedPageBreak/>
        <w:drawing>
          <wp:inline distT="0" distB="0" distL="0" distR="0" wp14:anchorId="3AF3179D" wp14:editId="0649A957">
            <wp:extent cx="5943600" cy="3218815"/>
            <wp:effectExtent l="0" t="0" r="0" b="635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8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4A78F" w14:textId="405F97D4" w:rsidR="004D3F75" w:rsidRDefault="004D3F75"/>
    <w:p w14:paraId="5CE64EFC" w14:textId="420D6913" w:rsidR="003C3903" w:rsidRDefault="00DB287D">
      <w:r w:rsidRPr="00DB287D">
        <w:rPr>
          <w:noProof/>
        </w:rPr>
        <w:drawing>
          <wp:inline distT="0" distB="0" distL="0" distR="0" wp14:anchorId="2E3238FC" wp14:editId="0C58B466">
            <wp:extent cx="5943600" cy="3313430"/>
            <wp:effectExtent l="0" t="0" r="0" b="1270"/>
            <wp:docPr id="6" name="Picture 6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, let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4C456" w14:textId="5FABAF60" w:rsidR="00DB287D" w:rsidRDefault="00A06A98">
      <w:r w:rsidRPr="00A06A98">
        <w:rPr>
          <w:noProof/>
        </w:rPr>
        <w:lastRenderedPageBreak/>
        <w:drawing>
          <wp:inline distT="0" distB="0" distL="0" distR="0" wp14:anchorId="0C01AE14" wp14:editId="2FDD8107">
            <wp:extent cx="5943600" cy="3289935"/>
            <wp:effectExtent l="0" t="0" r="0" b="5715"/>
            <wp:docPr id="8" name="Picture 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, email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9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3DACD" w14:textId="537270CE" w:rsidR="00A06A98" w:rsidRDefault="00ED5FF7">
      <w:r w:rsidRPr="00ED5FF7">
        <w:rPr>
          <w:noProof/>
        </w:rPr>
        <w:drawing>
          <wp:inline distT="0" distB="0" distL="0" distR="0" wp14:anchorId="7F269F8C" wp14:editId="5ED8C6AD">
            <wp:extent cx="5943600" cy="3049270"/>
            <wp:effectExtent l="0" t="0" r="0" b="0"/>
            <wp:docPr id="9" name="Picture 9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imelin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9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E7184" w14:textId="0A35B743" w:rsidR="00151ED4" w:rsidRDefault="00151ED4"/>
    <w:p w14:paraId="49C444CE" w14:textId="1B089394" w:rsidR="00151ED4" w:rsidRDefault="00151ED4">
      <w:r>
        <w:t>Split Train, Val, Test dataset manually</w:t>
      </w:r>
    </w:p>
    <w:p w14:paraId="33125E29" w14:textId="77777777" w:rsidR="00151ED4" w:rsidRDefault="00151ED4"/>
    <w:p w14:paraId="79FF07B2" w14:textId="1425032E" w:rsidR="00ED5FF7" w:rsidRDefault="00076DFB">
      <w:r w:rsidRPr="00076DFB">
        <w:rPr>
          <w:noProof/>
        </w:rPr>
        <w:lastRenderedPageBreak/>
        <w:drawing>
          <wp:inline distT="0" distB="0" distL="0" distR="0" wp14:anchorId="44DD6667" wp14:editId="25C1BAB9">
            <wp:extent cx="5943600" cy="3319780"/>
            <wp:effectExtent l="0" t="0" r="0" b="0"/>
            <wp:docPr id="10" name="Picture 10" descr="Graphical user interface, diagram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diagram, application, Word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9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7C97C" w14:textId="77777777" w:rsidR="00076DFB" w:rsidRDefault="00076DFB"/>
    <w:p w14:paraId="395A450F" w14:textId="75EE3611" w:rsidR="00A46B80" w:rsidRDefault="00821DB9">
      <w:r w:rsidRPr="00821DB9">
        <w:drawing>
          <wp:inline distT="0" distB="0" distL="0" distR="0" wp14:anchorId="633E11AB" wp14:editId="4AF36172">
            <wp:extent cx="5943600" cy="2714625"/>
            <wp:effectExtent l="0" t="0" r="0" b="9525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9D1A58" w14:textId="77777777" w:rsidR="00821DB9" w:rsidRDefault="00821DB9"/>
    <w:sectPr w:rsidR="00821D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2M7IwNjc2NDM1sTBQ0lEKTi0uzszPAykwrQUAIi3GMCwAAAA="/>
  </w:docVars>
  <w:rsids>
    <w:rsidRoot w:val="004C75B1"/>
    <w:rsid w:val="00076DFB"/>
    <w:rsid w:val="000B6B37"/>
    <w:rsid w:val="00151ED4"/>
    <w:rsid w:val="003C3903"/>
    <w:rsid w:val="00415C2E"/>
    <w:rsid w:val="004C75B1"/>
    <w:rsid w:val="004D3F75"/>
    <w:rsid w:val="007917D5"/>
    <w:rsid w:val="00821DB9"/>
    <w:rsid w:val="00874720"/>
    <w:rsid w:val="00A06A98"/>
    <w:rsid w:val="00A46B80"/>
    <w:rsid w:val="00A75372"/>
    <w:rsid w:val="00B5389B"/>
    <w:rsid w:val="00C81B87"/>
    <w:rsid w:val="00CB68C8"/>
    <w:rsid w:val="00DB287D"/>
    <w:rsid w:val="00ED5FF7"/>
    <w:rsid w:val="00EE36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751A72"/>
  <w15:chartTrackingRefBased/>
  <w15:docId w15:val="{E85ADFD4-48E7-4120-987B-51832A104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5</Pages>
  <Words>15</Words>
  <Characters>8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ần</dc:creator>
  <cp:keywords/>
  <dc:description/>
  <cp:lastModifiedBy>Trần</cp:lastModifiedBy>
  <cp:revision>15</cp:revision>
  <dcterms:created xsi:type="dcterms:W3CDTF">2022-06-22T09:13:00Z</dcterms:created>
  <dcterms:modified xsi:type="dcterms:W3CDTF">2022-07-02T03:04:00Z</dcterms:modified>
</cp:coreProperties>
</file>